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"/>
        <w:gridCol w:w="566"/>
        <w:gridCol w:w="567"/>
        <w:gridCol w:w="566"/>
        <w:gridCol w:w="567"/>
        <w:gridCol w:w="566"/>
        <w:gridCol w:w="566"/>
        <w:gridCol w:w="567"/>
        <w:gridCol w:w="566"/>
        <w:gridCol w:w="567"/>
        <w:gridCol w:w="566"/>
        <w:gridCol w:w="566"/>
        <w:gridCol w:w="567"/>
        <w:gridCol w:w="566"/>
        <w:gridCol w:w="567"/>
        <w:gridCol w:w="566"/>
        <w:gridCol w:w="566"/>
        <w:gridCol w:w="567"/>
        <w:gridCol w:w="566"/>
        <w:gridCol w:w="567"/>
      </w:tblGrid>
      <w:tr w:rsidR="009122F3" w14:paraId="6A3CED98" w14:textId="77777777" w:rsidTr="009122F3">
        <w:tc>
          <w:tcPr>
            <w:tcW w:w="566" w:type="dxa"/>
          </w:tcPr>
          <w:p w14:paraId="13FC712A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68E0CC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28D3B2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F2359F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A3EB91D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43504E5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ADA8ABD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D096FC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E119CD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64BA36B2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6D1480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5C4BD3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579C835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A673A3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D540BE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A7D211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531C7EB" w14:textId="56BC8D14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71CF5E1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B59320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67E2289D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</w:tr>
      <w:tr w:rsidR="009122F3" w14:paraId="3A04E99C" w14:textId="77777777" w:rsidTr="009122F3">
        <w:tc>
          <w:tcPr>
            <w:tcW w:w="566" w:type="dxa"/>
          </w:tcPr>
          <w:p w14:paraId="79E89DD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BFC6A9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D921E4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99FD07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030D8D8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9FAFFF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D3A2F4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6C34760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3A0F66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11ADEF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EE846A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FEB52DA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31D65B6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77D289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5E02CF9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88D6D3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78B7FE6" w14:textId="4D6B4D9D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6DB6803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D6243E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0DD4DBE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</w:tr>
      <w:tr w:rsidR="009122F3" w14:paraId="14C07A9C" w14:textId="77777777" w:rsidTr="009122F3">
        <w:tc>
          <w:tcPr>
            <w:tcW w:w="566" w:type="dxa"/>
          </w:tcPr>
          <w:p w14:paraId="26A616E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4CC8CA8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E0F2CA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731140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70DA3911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ECC29E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971408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08C5C71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672EEC2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23E4D90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4B3252E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4A3F7C2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0164A70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D68209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1B99884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941358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EB810E8" w14:textId="54A356AE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66D92E0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4A85D8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5A19398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</w:tr>
      <w:tr w:rsidR="009122F3" w14:paraId="3025796E" w14:textId="77777777" w:rsidTr="009122F3">
        <w:tc>
          <w:tcPr>
            <w:tcW w:w="566" w:type="dxa"/>
          </w:tcPr>
          <w:p w14:paraId="4860D6C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461C372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37DC3F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4AD3B5E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36F6D462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63E8F8A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915761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67609C8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0620C7D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C85CD4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44213400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48D4BAF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41677B2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CFA9DD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0FB6305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4FCDBC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5860119" w14:textId="75AFD149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00E4D43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5ADAA9A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5276BC5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</w:tr>
      <w:tr w:rsidR="009122F3" w14:paraId="40A89A28" w14:textId="77777777" w:rsidTr="009122F3">
        <w:tc>
          <w:tcPr>
            <w:tcW w:w="566" w:type="dxa"/>
          </w:tcPr>
          <w:p w14:paraId="4AA70F4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601E69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11F819D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604A8B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BC9839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CCA35A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4796D4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6161674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0C4C52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7CC03E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8BF225D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7963B60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3970B9CD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494C4D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6D94490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6F356E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4A503E00" w14:textId="23881751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0367744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2E5497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14073D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</w:tr>
      <w:tr w:rsidR="009122F3" w14:paraId="36D5ACD2" w14:textId="77777777" w:rsidTr="009122F3">
        <w:tc>
          <w:tcPr>
            <w:tcW w:w="566" w:type="dxa"/>
          </w:tcPr>
          <w:p w14:paraId="1F66D970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47B0683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559BE21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83DAF2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51761FD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BB195A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6C6701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5C644E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424ED82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65C7B991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A26E89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1B688F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52B0E22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6E04F5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7741071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0D79C3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46502899" w14:textId="305A3CB4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0C3262A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40072A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03BF29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</w:tr>
      <w:tr w:rsidR="009122F3" w14:paraId="37080142" w14:textId="77777777" w:rsidTr="009122F3">
        <w:tc>
          <w:tcPr>
            <w:tcW w:w="566" w:type="dxa"/>
          </w:tcPr>
          <w:p w14:paraId="6E689C60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E44128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5487899A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EB6BA80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731DAD5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490EC81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6CDE65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340B1490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820BA8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0AA1455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7EE8C3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45874512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7171AADD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0B4CCA2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78C409F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8B39592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31B2F81" w14:textId="3A91714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64FA3AB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EAC141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5A8B8F5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</w:tr>
      <w:tr w:rsidR="009122F3" w14:paraId="45240EB0" w14:textId="77777777" w:rsidTr="009122F3">
        <w:tc>
          <w:tcPr>
            <w:tcW w:w="566" w:type="dxa"/>
          </w:tcPr>
          <w:p w14:paraId="23A1A96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BECF82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1CF82C2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7C1F0E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66431AD1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768A290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4431319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E4898C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2197D6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16ECCF5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5DAAD7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13DBA4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381FD590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850CFC1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B55567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52C641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F3EE746" w14:textId="1C7DE7A5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7B3B18D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5348A42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6BA8C89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</w:tr>
      <w:tr w:rsidR="009122F3" w14:paraId="64EEA284" w14:textId="77777777" w:rsidTr="009122F3">
        <w:tc>
          <w:tcPr>
            <w:tcW w:w="566" w:type="dxa"/>
          </w:tcPr>
          <w:p w14:paraId="1C09BD2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CAA8F4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76489320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9413320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3553403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5D480C2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45C8471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7C51C77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85D964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695A828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04F188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56C49C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6566E1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CCA67A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39BAF781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4AA7ED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BF7892C" w14:textId="33093E5F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256417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21A3BF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37B1C0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</w:tr>
      <w:tr w:rsidR="009122F3" w14:paraId="7D007B10" w14:textId="77777777" w:rsidTr="009122F3">
        <w:tc>
          <w:tcPr>
            <w:tcW w:w="566" w:type="dxa"/>
          </w:tcPr>
          <w:p w14:paraId="617C095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E7F258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1ECF5422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2DB56B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039ABDC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26FCC4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5FC3D6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68CC2CB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BDC97B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58B6020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978B4C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6BB7E1A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61E1561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CB024A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6254CA3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5FEC89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C7B8113" w14:textId="1BD06D53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19137E4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BE07BD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0DFB4E8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</w:tr>
      <w:tr w:rsidR="009122F3" w14:paraId="5F920FD1" w14:textId="77777777" w:rsidTr="009122F3">
        <w:tc>
          <w:tcPr>
            <w:tcW w:w="566" w:type="dxa"/>
          </w:tcPr>
          <w:p w14:paraId="08516270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53A2A7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137C17E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AAD0E3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7C07615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422F49F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B3625A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57507BF2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45AFD6C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05D0087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8E13AC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397FE8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90CDAB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D2F452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015853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93AB2C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97C6BCA" w14:textId="3A632978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65400BE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516AAB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319FEE9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</w:tr>
      <w:tr w:rsidR="009122F3" w14:paraId="02C6860C" w14:textId="77777777" w:rsidTr="009122F3">
        <w:tc>
          <w:tcPr>
            <w:tcW w:w="566" w:type="dxa"/>
          </w:tcPr>
          <w:p w14:paraId="67B3636A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7F9C56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7416EFD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EFBC26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0B5DC55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769090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38C2AA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334C6191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447D3EA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299827D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62FBE0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09979A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3ADD634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A36393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7B74370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4457B02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D3DC314" w14:textId="2BE9D330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7571B6C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67DA1F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3CBB916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</w:tr>
      <w:tr w:rsidR="009122F3" w14:paraId="535EC3C5" w14:textId="77777777" w:rsidTr="009122F3">
        <w:tc>
          <w:tcPr>
            <w:tcW w:w="566" w:type="dxa"/>
          </w:tcPr>
          <w:p w14:paraId="1D13F81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2227E9A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05F9C6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F00200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12DA0CC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22A074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16579A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1CF9774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961B6B0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4AA33E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0955CEA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D1A417D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34F595D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6240F7D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FBC4AB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3935CA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0730BEC" w14:textId="730EA315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789D2A9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40778BC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539BEF0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</w:tr>
      <w:tr w:rsidR="009122F3" w14:paraId="4A772DD2" w14:textId="77777777" w:rsidTr="009122F3">
        <w:tc>
          <w:tcPr>
            <w:tcW w:w="566" w:type="dxa"/>
          </w:tcPr>
          <w:p w14:paraId="459E2A92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FD40D5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651178F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A5A367A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1E8E09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DFD5E91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C21CCB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37B7AC5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C5BB5C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0558D51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BF4296D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0E6126A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355D41DA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5B41DC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11342F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F72BD3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9E6AC4F" w14:textId="17576963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16D572D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AB6123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35E5C30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</w:tr>
      <w:tr w:rsidR="009122F3" w14:paraId="767DA59E" w14:textId="77777777" w:rsidTr="009122F3">
        <w:tc>
          <w:tcPr>
            <w:tcW w:w="566" w:type="dxa"/>
          </w:tcPr>
          <w:p w14:paraId="441E583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B2A8B5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0A30A19D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6B4B411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5D6CB43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E4A52C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455BFD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18AD22AD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451807A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5EABCC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959FF9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CAEBB50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0654D12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EE82D4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699D41A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9276D0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C1D65B7" w14:textId="3FD13D3F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7ED3F96A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51452D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17BADB5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</w:tr>
      <w:tr w:rsidR="009122F3" w14:paraId="0EE16D00" w14:textId="77777777" w:rsidTr="009122F3">
        <w:tc>
          <w:tcPr>
            <w:tcW w:w="566" w:type="dxa"/>
          </w:tcPr>
          <w:p w14:paraId="3C655F6A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80A2B1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5924EDE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8C8504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37BC699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22BAFE1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107256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3A32B20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45E415F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5A2AE49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A90627A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01EB231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4A6F3C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3E28A9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0E662DD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989EBA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4EC456F" w14:textId="588FA3C0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6730871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4BBB806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7339E3B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</w:tr>
      <w:tr w:rsidR="009122F3" w14:paraId="03508579" w14:textId="77777777" w:rsidTr="009122F3">
        <w:tc>
          <w:tcPr>
            <w:tcW w:w="566" w:type="dxa"/>
          </w:tcPr>
          <w:p w14:paraId="15EFD08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C20CBA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01318702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4151A30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189A81B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A6E824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C898861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341EB4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2EC986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599F806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70EF412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3B636E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3064DFA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8E5229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13BB20E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F6EBFB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96D1701" w14:textId="5B21EC2F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69186FE1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98907F1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902966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</w:tr>
      <w:tr w:rsidR="009122F3" w14:paraId="3B61A07A" w14:textId="77777777" w:rsidTr="009122F3">
        <w:tc>
          <w:tcPr>
            <w:tcW w:w="566" w:type="dxa"/>
          </w:tcPr>
          <w:p w14:paraId="6F143F3D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6CAECA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61E6FA92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5279CC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0BB5C9F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812F781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AADEEB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DAC076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BA4A5E1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367C69B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DEFE45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7190360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75A3652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86D270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777692C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C1FA7A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E7EC329" w14:textId="16BD6D88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5011B54A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264B6F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7CCC0ED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</w:tr>
      <w:tr w:rsidR="009122F3" w14:paraId="10058321" w14:textId="77777777" w:rsidTr="009122F3">
        <w:tc>
          <w:tcPr>
            <w:tcW w:w="566" w:type="dxa"/>
          </w:tcPr>
          <w:p w14:paraId="7C7CC72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9F0A6D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003D5C3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4D06DF0D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1BA7DD5A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1E38F9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207D7F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61F5D9BA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FAEA61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5A267AF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14797C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2960BB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514CAA0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5237EA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55764A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2DD987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DBE8850" w14:textId="656FF381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51802F0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D989102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0FFCA6D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</w:tr>
      <w:tr w:rsidR="009122F3" w14:paraId="2D3E70C9" w14:textId="77777777" w:rsidTr="009122F3">
        <w:tc>
          <w:tcPr>
            <w:tcW w:w="566" w:type="dxa"/>
          </w:tcPr>
          <w:p w14:paraId="12C979A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64C906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524D652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E2DCAC0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3DC81C30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40EE41C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F5DDE5D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1F284751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744A45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F62C852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BABDCA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B3C33C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3F9C307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5FC1BC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EEFA2A2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A87C87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3C24CE7" w14:textId="5A2F100E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00D08D2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F181E0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B44E62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</w:tr>
      <w:tr w:rsidR="009122F3" w14:paraId="2AB10949" w14:textId="77777777" w:rsidTr="009122F3">
        <w:tc>
          <w:tcPr>
            <w:tcW w:w="566" w:type="dxa"/>
          </w:tcPr>
          <w:p w14:paraId="19EB370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FAA1B4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6BE5143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4E45360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50379A3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02415BD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3629A6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78CA115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B095B4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3100F20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C524BB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4C2F7C6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54C45BDA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C048B4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1AD124B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5832DD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55F9E13" w14:textId="26228634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604007B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375800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1DBE5AE0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</w:tr>
      <w:tr w:rsidR="009122F3" w14:paraId="5AB2CF25" w14:textId="77777777" w:rsidTr="009122F3">
        <w:tc>
          <w:tcPr>
            <w:tcW w:w="566" w:type="dxa"/>
          </w:tcPr>
          <w:p w14:paraId="308BBD4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BE8BC7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A92BDC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A875D1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160A7D51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B7656F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5F3AAC1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1FEAAA92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89E71A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17A68C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013AAF0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D91759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3058980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1CD995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6E708F1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F360E7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780730C" w14:textId="6483613B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75CA886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5DF8040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1A48174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</w:tr>
      <w:tr w:rsidR="009122F3" w14:paraId="37424290" w14:textId="77777777" w:rsidTr="009122F3">
        <w:tc>
          <w:tcPr>
            <w:tcW w:w="566" w:type="dxa"/>
          </w:tcPr>
          <w:p w14:paraId="3EAB731A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26B949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0430777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264E24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034AB9C2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4C4FEC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46ECDB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59D6E9E1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4D7351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6F1C200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505654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B0AA882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2EF760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78F5BC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5461ED3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6962CD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1C0E9D0" w14:textId="77D6CD7D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70D6A89A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60F0631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396D758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</w:tr>
      <w:tr w:rsidR="009122F3" w14:paraId="14BD36CA" w14:textId="77777777" w:rsidTr="009122F3">
        <w:tc>
          <w:tcPr>
            <w:tcW w:w="566" w:type="dxa"/>
          </w:tcPr>
          <w:p w14:paraId="35D9B48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BF0B1A1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5BDB6BF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BC9D3F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58D4D65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830736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5C7B9B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0A2C7B0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7784B0D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0CE42291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70EDD4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04BED60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7BDE23A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40AF58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104D69B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C26A062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37AB3FC" w14:textId="4A424A3B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15577FE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8D25A9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18EB44D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</w:tr>
      <w:tr w:rsidR="009122F3" w14:paraId="79683716" w14:textId="77777777" w:rsidTr="009122F3">
        <w:tc>
          <w:tcPr>
            <w:tcW w:w="566" w:type="dxa"/>
          </w:tcPr>
          <w:p w14:paraId="29C61F6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0B0827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7E8A28A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5479B6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77220340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EE3B4F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0A27EB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64E3E641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605392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616EA2C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C686232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B8BFC31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456D08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18A6DB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3BA4CEE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C353FC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46A0A2F5" w14:textId="20E3BF79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1B986CC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41926EC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9B0A9A0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</w:tr>
      <w:tr w:rsidR="009122F3" w14:paraId="7B2BD8B0" w14:textId="77777777" w:rsidTr="009122F3">
        <w:tc>
          <w:tcPr>
            <w:tcW w:w="566" w:type="dxa"/>
          </w:tcPr>
          <w:p w14:paraId="12B7CA2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FD4273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78F16762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01804D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147EE88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3AC3C6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195B9F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80D342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D9728D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6B079EE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E68882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B3BC72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F535F6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C80F75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DD4E42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30D5851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A9ECD61" w14:textId="01DC7F54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6939E23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CA8725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1537079D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</w:tr>
      <w:tr w:rsidR="009122F3" w14:paraId="16057D7D" w14:textId="77777777" w:rsidTr="009122F3">
        <w:tc>
          <w:tcPr>
            <w:tcW w:w="566" w:type="dxa"/>
          </w:tcPr>
          <w:p w14:paraId="212E252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2536C90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5578704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8794FA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30F2B3E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9ECA21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6146D1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8AA899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16D251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6334EF3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0CB227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BF5521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5D5B450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173E88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0DC73CB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86E937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6ABA5FC" w14:textId="3201C1A5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20B777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CF2A53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73B8DD0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</w:tr>
      <w:tr w:rsidR="009122F3" w14:paraId="4FB6B29F" w14:textId="77777777" w:rsidTr="009122F3">
        <w:tc>
          <w:tcPr>
            <w:tcW w:w="566" w:type="dxa"/>
          </w:tcPr>
          <w:p w14:paraId="573A574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434616A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188A190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4EF867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7405C03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BACFBE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6482CE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9F0446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17E22F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5F10A3B0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C64931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96BE432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1B1E4242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2E0AD9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0B8B8F4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6085611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071B030" w14:textId="151C9EE4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1480EBF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0EA3ED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579E0ED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</w:tr>
      <w:tr w:rsidR="009122F3" w14:paraId="5CC8D537" w14:textId="77777777" w:rsidTr="009122F3">
        <w:tc>
          <w:tcPr>
            <w:tcW w:w="566" w:type="dxa"/>
          </w:tcPr>
          <w:p w14:paraId="07A66CE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6AD9B4A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1D2B1B8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9CC0C5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40260F0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A4DB04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1706C8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50FF937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7C906B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7613482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CC52BC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32D897A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54FFBD6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212C99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052389A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4021CC3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5CCEBF7" w14:textId="08DA775C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3185467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0ECEDA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7C657F12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</w:tr>
      <w:tr w:rsidR="009122F3" w14:paraId="55AB6ADA" w14:textId="77777777" w:rsidTr="009122F3">
        <w:tc>
          <w:tcPr>
            <w:tcW w:w="566" w:type="dxa"/>
          </w:tcPr>
          <w:p w14:paraId="3308BD5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15415C1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1D38FF0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C45C9B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C58886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B75113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52216E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17D4ED6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EA3D08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D836B30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45B3E75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1BF5C8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54CC7E2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D9D0F1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6019C1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436D6D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D585445" w14:textId="6BA3C12D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0A5CB62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378533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A1DD61A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</w:tr>
      <w:tr w:rsidR="009122F3" w14:paraId="4840733D" w14:textId="77777777" w:rsidTr="009122F3">
        <w:tc>
          <w:tcPr>
            <w:tcW w:w="566" w:type="dxa"/>
          </w:tcPr>
          <w:p w14:paraId="11C96C8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755D5A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32F25A9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68ADEBA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688F470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BA5DAD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4C98CD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32D4EC1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C33077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0CB3749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B8DB74D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6BDE002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1D47A12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FFEAC6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F28B72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0DCF87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482A18E8" w14:textId="46DC6A0B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120A5C6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2882A12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CC2CD0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</w:tr>
      <w:tr w:rsidR="009122F3" w14:paraId="625C7C2B" w14:textId="77777777" w:rsidTr="009122F3">
        <w:tc>
          <w:tcPr>
            <w:tcW w:w="566" w:type="dxa"/>
          </w:tcPr>
          <w:p w14:paraId="21D56D9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3D9E32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8EBB92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62A647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535DAAA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4B69D9E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6D98D6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5313308A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23A02D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68BAA61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7140E8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77E08D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7926EC7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54B47F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03E6DB2D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1FE4790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4146609" w14:textId="0834F095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6D9B2D8D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52F629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35E6627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</w:tr>
      <w:tr w:rsidR="009122F3" w14:paraId="17688DFF" w14:textId="77777777" w:rsidTr="009122F3">
        <w:tc>
          <w:tcPr>
            <w:tcW w:w="566" w:type="dxa"/>
          </w:tcPr>
          <w:p w14:paraId="494C6FE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46E685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6AA5562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3E7D942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50869BC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7141E1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9D2C2DA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6589FA0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7949369A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08C0B94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490415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D278611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04EFD6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15B962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3A3B219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49B6BF5C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19D4D09" w14:textId="430C4B6F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AA12272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02B3308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F597EF7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</w:tr>
      <w:tr w:rsidR="009122F3" w14:paraId="485235EE" w14:textId="77777777" w:rsidTr="009122F3">
        <w:tc>
          <w:tcPr>
            <w:tcW w:w="566" w:type="dxa"/>
          </w:tcPr>
          <w:p w14:paraId="19A07D1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3CEB4ADF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9A4285A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9ACC84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148C45D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46091E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7CA900D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61053EF4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14CF6A0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09E25C1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6E1B177B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060B6A2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394B1C86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119218F3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2CD3D4B5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5593E09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251C13F1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135CD88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6" w:type="dxa"/>
          </w:tcPr>
          <w:p w14:paraId="481AB119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  <w:tc>
          <w:tcPr>
            <w:tcW w:w="567" w:type="dxa"/>
          </w:tcPr>
          <w:p w14:paraId="4308EBFE" w14:textId="77777777" w:rsidR="009122F3" w:rsidRPr="002E0DBD" w:rsidRDefault="009122F3" w:rsidP="0054156B">
            <w:pPr>
              <w:jc w:val="center"/>
              <w:rPr>
                <w:sz w:val="40"/>
                <w:szCs w:val="36"/>
              </w:rPr>
            </w:pPr>
          </w:p>
        </w:tc>
      </w:tr>
    </w:tbl>
    <w:p w14:paraId="1FCCD00C" w14:textId="77777777" w:rsidR="00D624D3" w:rsidRDefault="00D624D3"/>
    <w:sectPr w:rsidR="00D624D3" w:rsidSect="002E0DBD">
      <w:pgSz w:w="11906" w:h="16838"/>
      <w:pgMar w:top="284" w:right="284" w:bottom="284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LQwtjS1MDayMDc1sjRX0lEKTi0uzszPAykwrgUAZ8lsdiwAAAA="/>
  </w:docVars>
  <w:rsids>
    <w:rsidRoot w:val="002E0DBD"/>
    <w:rsid w:val="000642F6"/>
    <w:rsid w:val="0006603E"/>
    <w:rsid w:val="00230276"/>
    <w:rsid w:val="002E0DBD"/>
    <w:rsid w:val="003C20D5"/>
    <w:rsid w:val="00566BCB"/>
    <w:rsid w:val="006109EF"/>
    <w:rsid w:val="00680191"/>
    <w:rsid w:val="00780D6B"/>
    <w:rsid w:val="0078155F"/>
    <w:rsid w:val="00901B77"/>
    <w:rsid w:val="009122F3"/>
    <w:rsid w:val="00A73C48"/>
    <w:rsid w:val="00C95EFD"/>
    <w:rsid w:val="00D624D3"/>
    <w:rsid w:val="00E561B3"/>
    <w:rsid w:val="00F46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71E99"/>
  <w15:chartTrackingRefBased/>
  <w15:docId w15:val="{9C3421B6-F83D-4013-8953-7B0B85883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0DB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E0DB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E0DBD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E0DBD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E0DBD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E0DBD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0DBD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0DBD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0DBD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0DB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E0DB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E0DBD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E0DBD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0DBD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E0DBD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0DBD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0DBD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0DBD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E0DB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0D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0DBD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E0DBD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0DB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E0DB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E0DB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E0DB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0DB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0DB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E0DBD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2E0D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BD68AF-D2D6-450E-8298-7462B08009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06</Words>
  <Characters>609</Characters>
  <Application>Microsoft Office Word</Application>
  <DocSecurity>0</DocSecurity>
  <Lines>5</Lines>
  <Paragraphs>1</Paragraphs>
  <ScaleCrop>false</ScaleCrop>
  <Company>University of Aberdeen</Company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GIA, ROHIB ADRIANTO (PGR)</dc:creator>
  <cp:keywords/>
  <dc:description/>
  <cp:lastModifiedBy>SANGIA, ROHIB ADRIANTO (PGR)</cp:lastModifiedBy>
  <cp:revision>13</cp:revision>
  <cp:lastPrinted>2025-08-25T11:45:00Z</cp:lastPrinted>
  <dcterms:created xsi:type="dcterms:W3CDTF">2025-08-16T17:39:00Z</dcterms:created>
  <dcterms:modified xsi:type="dcterms:W3CDTF">2025-08-25T11:46:00Z</dcterms:modified>
</cp:coreProperties>
</file>